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6</w:t>
      </w:r>
      <w:r>
        <w:t xml:space="preserve"> </w:t>
      </w:r>
      <w:r>
        <w:t xml:space="preserve">(22.2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สวัสดีค่ะวันนี้นะคะมาพูดคุยกันถึงบทที่ 1 ได้บทเรียนในวันนี้นะคะเราจะพูดถึงการยูเนี่ยนกันของเซตค่ะ ซึ่งถือเป็นการดำเนินการอย่างหนึ่งของเส้นนะคะ         สวัสดีค่ะวันนี้นะคะเราจะมาพูด บทที่ 1 เรื่องเซตกันต่อนะคะโดยบทเรียนในวันนี้ การยูเนี่ยนกันของเซตค่ะซึ่งถือเป็นการดำเนินการอย่างหนึ่งของเซตนะคะ เราไปดูวัตถุประสงค์ของบทเรียนนี้กันดีกว่าค่ะ หลังจากที่นักเรียนเรียนจบบทเรียนนี้แล้วนะคะที่จะต้องสามารถเขียนเซต ที่ได้จากการยูเนี่ยนกันของเซตค่ะ และเชื่อมโยงความรู้นะคะระหว่างการยูเนียนของเซตและแผนภาพเวนน์ค่ะ  ถ้าพร้อมแล้วเดี๋ยวเราไปดูกันเลยดีกว่านะคะ ครูนะคะจะกำหนดเซตให้ 2 เซตดังนี้ค่ะ กำหนดให้นะคะเซต a ค่ะเท่ากับเซตของ 2 3 และ 4 ค่ะ  Set B นะคะเท่ากับเซตของ 3 4 8 และ 9 ค่ะ จงเขียนเซต C นะคะที่มีสมาชิกค่ะเป็นสมาชิกของเซต a หรือเซตดีหรือทั้งสอง    นักเรียนสามารถหาสมาชิกของเซต C ได้หรือเปล่าคะ การพิจารณาสมาชิกของเซต C นะคะเราจะมาพิจารณาจากสมาชิกของเซต a และ b ค่ะ มาดูที่ 2 ก่อนนะคะ ก็เห็นว่า 2 เป็นสมาชิกของเซต a ค่ะ สอดคล้องกับเงื่อนไขนี้นะคะดังนั้น 2 จึงเป็นสมาชิกของเซต C ค่ะ 3 นะคะเป็นสมาชิกของเซต a และเซต B นะคะ คือ 3 อยากเป็นสมาชิกของทั้ง 2 เซตนะคะจึงสอดคล้องกับเงื่อนไข 31 สมาชิกของเซต C ค่ะ เช่นเดียวกันกับ 4 ค่ะ 4 เป็นสมาชิกของเซต a และเซต B นะคะ เป็นสมาชิกของทั้ง 2 เซตค่ะ สีจริงเป็นสมาชิกของเซต C ค่ะ รวมถึง 8 และ 9 นะคะเป็นสมาชิกของเซต B ก็สอดคล้องกับเงื่อนไขนี้ค่ะ  ดังนั้นนะคะ 8 และ 9 จึงเป็นสมาชิกของเซต C ค่ะ ดังนั้นนะคะเซ็ต C ค่ะจึงเท่ากับเซตของ 2 3 4 8 และ 9 ค่ะ FC นะคะว่ายูเนียนของเซต a และเซต B ค่ะ จะเขียนแทนด้วยนะคะ Set a ค่ะ ตามด้วยสัญลักษณ์ลักษณะแบบนี้นะคะแล้วก็ตามด้วยเซตดีค่ะ  ในข้อนี้นะคะยูเนียนของเซต a และ b นะคะ เท่ากับเซตของ 2348 และ เจ้าค่ะ เดี๋ยวเราไปดูความหมายของยูเนียนกันดีกว่านะคะ ยูเนียนของเซต a และเซต B นะคะ คือเซตที่สมาชิกค่ะเป็นสมาชิกของเซต a หรือเซต B หรือทั้ง 2 เซตค่ะ จะเขียนแทนด้วยนะคะเซ็ตเอค่ะตามด้วยสัญลักษณ์ลักษณะแบบนี้นะคะแล้วก็ตามด้วยเซต B ค่ะ บทนิยามของยูเนียนของเซต a และเซต B นะคะจะเท่ากับเซตซึ่งประกอบไปด้วยสมาชิก โดยที่ x นะคะเป็นสมาชิกของเซต a ค่ะ หรือ กระทะเป็นสมาชิกของเซต B ค่ะในที่นี้นะคะคุณครูจะขอเรียกยูเนียนของเซต a และเซต B อย่างสั้นๆว่า Set a Union B ค่ะ เราไปดูตัวอย่างเพื่อความเข้าใจกันดีกว่านะคะ เอาอย่างนี้นะคะให้เซต a ค่ะเท่ากับเซตของ 0 1 2 และ 3 นะคะ  สวัสดีค่ะเท่ากับเซตของ 1 3 5 และ 7 ค่ะ จงหาเซต a Union B ค่ะ Set in the city นะคะสมาชิกลูกค้าจะต้องมาจาก Set a หรือมาจากเซต B นะคะ ซื้อมาจากทั้ง 2 เซตค่ะ มาหาสมาชิกเหล่านั้นก่อนนะคะ  แล้วที่ศูนย์ค่ะ 0 เป็นสมาชิกของเซต a นะคะดังนั้น 0 อยู่ในเงื่อนไขนี้ค่ะ หนึ่งนะคะเป็นสมาชิกของทั้ง setfsb นะคะยังอยู่ทั้ง 2 เซตค่ะ ได้เช่นกันนะคะ 2 ค่ะเป็นสมาชิกของเซต a นะคะ ก็ได้เช่นกันค่ะ 3 เป็นสมาชิกของทั้ง 2 เซตนะคะ  3 ก็เช่นกันค่ะ 507 นะคะก็เป็นสมาชิกของเซต B ค่ะก็อยู่ในเงื่อนไขเช่นกันค่ะ  ชื่อสมาชิกเหล่านี้นะคะเราก็จะเรียกว่าเป็นสมาชิกของเซต a Union B ค่ะ ดังนั้นนะคะ Set a Union B นะคะจึงเท่ากับ ซื้อของ 0 1 2 3 5 และ 7 ค่ะ  เข้าไปดูตัวอย่างถัดไปนะคะ ตัวอย่างนี้ค่ะให้ Set a นะคะเท่ากับเซตของ 1 2 3 4 5 และ 6   เส้นหมี่นะคะเท่ากับเซตของ 1 2 3 และ 4 ค่ะ จงหาเซต a Union B นะคะ เช่นเดิมค่ะสมาชิกของเซต a Union B นะคะจะต้องเป็นสมาชิกมาจาก Set a หรือไม่ อักเสบบีนะคะหรือมาจากทั้ง 2 เซตก็ได้ค่ะ เพราะฉะนั้นแล้วนะคะไม่มีจะสังเกตเห็นว่า 1 2 3 และ 4 นะคะ สมาชิกอยู่ใน 2 เซตเลยนะคะ อยู่ในเงื่อนไขนี้ค่ะ 5 และ 6 นะคะ สมาชิกของเซต โอเคนะคะ ดังนั้นนะคะก็อยู่ในเงื่อนไขนี้เช่นกันค่ะ ฉะนั้นแล้วนะคะก็จะได้ว่าสมาชิกนะคะที่เราจะได้ก็คือ 12 3 นะคะ 4 5 และ 6 ค่ะ   ดังนั้นนะคะเซต a Union B นะคะ เท่ากับเซตของ 1 2 3 4 5 และ 6 ค่ะ  นักเรียนสังเกตเห็นอะไรไหมคะ เซตดังกล่าวนะคะ เมื่อคืนเล่นเองค่ะ อย่างนั้นนะคะ Set a Union B จึงเขียนได้ว่าเท่ากับ Set a ค่ะ ทำไมจึงเท่ากับเซต a นักเรียนลองพิจารณานะคะจะสังเกตเห็นว่า สมาชิกทุกตัวของเซตมีนะคะเป็นสมาชิกของเซต a ค่ะ ดังนั้นจึงกล่าวได้ว่า Set B นะคะเป็นสับเซตของเซต a ค่ะเพราะฉะนั้นแล้วเซต a Union กับเซต B นะคะจึงเท่า   เดี๋ยวเรามาดูความสัมพันธ์ของแผนภาพเวนน์และการยูเนี่ยนกันดีกว่าค่ะ กดให้นะคะ yushan เอกภพสัมพัทธ์ค่ะเซต a และ b นะคะเป็นสับเซตของเอกภพสัมพัทธ์อยู่นะคะ อยู่ที่เซและสตรีมีสมาชิกบางส่วนร่วมกันค่ะ แผนภาพของเซต a และ b นะคะมีสมาชิกบางส่วนร่วมกันก็เป็นดังนี้ค่ะ หลังจากนั้นนะคะเราจะมากล่าวถึงสมาชิกของเซต a Union B ค่ะ ก็คือสมาชิกแต่ละตัวนะคะจะต้องเป็นสมาชิกของเซต a หรือเซตดีหรือทั้ง 2 เซตนะคะ เดี๋ยวเราจะพิจารณาข้อความนี้ทีละส่วนนะคะพร้อมทั้งแรเงาแผนภาพไปพร้อมพร้อมกันค่ะ  เริ่มต้นที่สมาชิกแต่ละตัวเป็นสมาชิกของเซต a ค่ะ นักเรียนทราบหรือไม่คะว่าเราจะแดงเอาบริเวณใดแผนภาพ คือ แรงเงาบริเวณภายในวงกลมที่แท้เส้นเองค่ะ  ฉันมานะคะสมาชิกแต่ละตัวเป็นสมาชิกของเซต B ค่ะ บริเวณใดในแผนภาพคะนักเรียนแรงเอาลงไปเลยค่ะ คือภายในวงกลมที่ใช้เซตดีนั่นเองค่ะ  ฉันมานะคะสมาชิกแต่ละตัวค่ะ สมาชิกของทั้ง 2 เซตค่ะ แรงเงาบริเวณใดคะ คือแรเงาบริเวณที่วงกลมที่ใช้เซต a และ b ซ้อนทับกันค่ะ หลังจากนั้นนะคะเราจะนำส่วนที่นักเรียนแรเงาทั้งหมดนี้นะคะมาแรงเอาลงในแผนภาพเดียวกันค่ะ จะได้ดังนี้นั่นเองค่ะส่วนที่แรเงานี้นะคะเราจะเขียนได้เป็นเซต a Union B ค่ะ มาดูแผนภาพถัดมานะคะ nssb นะคะเป็นสับเซตของเอกภพสัมพัทธ์อยู่เช่นเดิมนะคะโดยที่เซต a และ b นะคะไม่มีสมาชิกร่วมกันค่ะ แผนภาพก็จะเป็นอย่างนี้นะคะ  เราพิจารณาส่วนแรกค่ะส่วนที่สมาชิกแต่ละตัวนะคะเป็นสมาชิกของเซต a ค่ะ แรงเงาบริเวณใดในแผนภาพคะ ก็คือแรเงาบริเวณที่ อยู่ภายในวงกลมแทนเส้นเองค่ะ จัดมาค่ะสมาชิกแต่ละตัวเป็นสมาชิกของเซต B ค่ะ บริเวณใดคะ คือแรเงาบริเวณภายในวงกลมที่แทนเซตบีนะคะ ตัวสมาชิกแต่ละตัวเป็นสมาชิกของทั้ง 2 เซตนะคะ จะไม่สามารถแรงเงาได้นะคะเนื่องจาก Set a และ b ไม่มีสมาชิกร่วมกันค่ะ  ในเมื่อเรานำส่วนที่แรเงาทั้งหมดนะคะมาแรงเงาในแผนภาพเดียวกันจะได้ดังนี้ค่ะ ซึ่งส่วนที่แรเงาทั้งหมดนี้นะคะจะเรียกว่าเซต a Union B ค่ะ จัดมานะคะเซต a และ b เป็นสับเซตของเอกภพสัมพัทธ์อยู่นะคะโดยที่สมาชิก ตัวของเซต B ค่ะเป็นสมาชิกของเซต a นะคะ เอาสั้นๆว่าเซต B เป็นสับเซตของเซต a นั่นเองค่ะ แผนภาพก็จะเป็นอย่างนี้นะคะวงกลมแพ้ Set B ก็จะอยู่ภายในวงกลมที่แทนเซต a ค่ะ หลังจากนั้นนะคะเดี๋ยวเรามาแรงเงาแผนภาพนะคะ สมาชิกแต่ละตัวเป็นสมาชิกของเซต a ค่ะ แรงเงาบริเวณใดคะ เช่นเดิมค่ะบริเวณภายในวงกลมที่แทนเส้นเองค่ะ   สมาชิกแต่ละตัวเป็นสมาชิกของเซต B ล่ะคะ  แรงเงานะคะภายในวงกลมที่แทนเซตบีนั่นเองค่ะ  แชทมานะคะสมาชิกแต่ละตัวนะคะเป็นสมาชิกของทั้ง 2 เซตค่ะ แรงเงาภายในเซ็ตดีเช่นเดียวกันนะคะเนื่องจากว่า กูไม่ใช้เน็ต AIS ฟรีนะคะซ้อนทับกันบริเวณ Set B ค่ะ หลังจากนั้นนะคะแล้วนำส่วนที่แรเงาทั้งหมดค่ะมาแรงเอาลงในแผนภาพเดียวกันนะคะ จะได้ดังนี้ค่ะ ส่วนที่แรเงานี้นะคะจะเขียนได้เป็นเซต a Union B ค่ะ  เดี๋ยวเราไปดูตัวอย่างถ้าเพิ่มความเข้าใจกันดีกว่านะคะ  ตัวอย่างนี้นะคะกำหนดแผนภาพดังนี้นะคะจงหาข้อที่ 1 ค่ะเซต a Union B ค่ะ ข้อที่ 2 เซต a Union B C ค่ะ พิจารณาข้อที่ 1 นะคะเซต a Union B กันดีกว่าค่ะ   สมาชิกนะคะซึ่งอยู่ภายในเซลล์ USB นะคะก็คือสมาชิกอยู่ภายในวงกลมที่แท้ Set A หรือภายในวงกลมซึ่งแท้ Set B นะคะหรือภายในบริเวณนะคะ setfsb นะคะซ้อนทับกันค่ะ ในที่นี้บริเวณนั้นก็คือบริเวณที่เป็นเซต a นั่นเองค่ะเพราะฉะนั้นแล้วนะคะ สมาชิกของเซต a Union B นะคะก็หมายถึง  สมาชิกอยู่ภายใน เรียนนี้นั่นเองค่ะ จะได้เป็นเซตของศูนย์  134   และ 9 ค่ะ  รางวัลที่ 2 นะคะเซต a Union C ค่ะ    น่าจะหมายถึงสมาชิกนะคะซึ่งอยู่ภายในเซลล์ สมาชิกอยู่ภายในเซต C หรือภายในทั้ง 2 เซตนะคะซึ่งในที่นี้ก็คือ สมาชิกอยู่ภายในวงกลมที่แชร์ Set A สมาชิกนะคะฉันอยู่ภายในวงกลมซึ่งแพ้ Set C ค่ะ และสมาชิกนะคะที่อยู่ภายในบริเวณที่เส้น asc ซ้อนทับกันนะคะก็คือบริเวณนี้ค่ะ ฉะนั้นแล้วนะคะสมาชิกของเซต a b และ c c นะคะก็คือบริเวณนี้ค่ะ  แล้วก็บริเวณที่นั่นเองค่ะ วันนี้คุณครูจะเขียนเรียงให้เป็นระเบียบนะคะก็จะได้เป็นเซตของศูนย์ 3 45  7  8 และ 10 ค่ะ  หลังจากที่เราพิจารณานะคะการยูเนี่ยนกันของเซต 2 เซตไปแล้วนะคะต่อไปเราจะพิจารณาการยูเนี่ยนกัน เช็คกันบ้างค่ะ กำหนดให้ U เป็นเอกภพสัมพัทธ์นะคะเซต a b และ c เป็นสับเซตของเอกภพสัมพัทธ์อยู่นะคะ ยูเนียนของเซต a b และ c นะคะก็คือ Set ประกอบด้วยสมาชิกค่ะโดยที่ x เป็นสมาชิกของเซต a หรือ x เป็นสมาชิกของเซต B นะคะหรือ f เป็นสมาชิกของเซต C ค่ะ ในที่นี้ก็หมายความว่าสมาชิกของยูเนียนของเซต a b และ c นะคะ คือเป็นสมาชิกอยู่ภายในเส้นใดเส้นหนึ่งก็ได้หรือจะ เป็นสมาชิกต้องมีร่วมกันทั้ง 2 เซตนะคะหรือจะเป็นสมาชิกอยู่ร่วมกันทั้ง 3 ได้ค่ะ  จะเขียนแทนด้วยเซต A สัญลักษณ์แบบนี้นะคะแล้วก็ตามด้วย B แล้วก็ตามด้วยสัญลักษณะเดิมค่ะแล้วก็ตามด้วยเช็ด C ค่ะ ฉันในที่นี้นะคะคุณครูจะขอเรียกสั้นๆว่าเซต a Union B อยู่เนี่ย 14 ค่ะ เดี๋ยวถ้ามาดูแผนภาพเวนน์นะคะและการยูเนี่ยนกันค่ะ  จะพิจารณาเซต a b และ c c ซึ่งเป็นสับเซตของเอกภพสัมพัทธ์อยู่นะคะ แผนภาพแสดงเส้น 3 เส้นเป็นดังนี้นะคะ  นักเรียนสามารถแรงเงาบริเวณที่แสดงเซต a Union b u c ได้หรือเปล่าคะ บริเวณที่แรเงาก็จะเป็นอย่างนี้ค่ะก็คือบริเวณที่อยู่ภายในวงกลมซึ่งภายในวงกลมที่ใช้เซต B แล้วก็ภายในวงกลม สีนะคะ แล้วก็จะเป็น บริเวณที่เส้นทั้งสอง  สมาชิกร่วมกันนะคะและก็เป็นบริเวณที่เส้นทั้ง 3 มีสมาชิกร่วมกัน ได้ด้วยค่ะ เดี๋ยวเราพิจารณาตัวอย่างนี้นะคะ อย่างนี้ค่ะให้ชัดเจนนะคะเท่ากับเซตของ 1 2 3 4 และ 5 ค่ะ โชคดีนะคะเท่ากับเซตของ 0 3 5 และ 6 ค่ะและ FC นะคะเท่ากับเซตของ 2 3 7 ค่ะ ข้อที่ 1 ค่ะ จงหานะคะเซต a Union B ค่ะค่อยสอนนะคะเซต a ยูเนี่ยน b ยูเนียน ดีค่ะคนที่ 3 นะคะ aesop เช็คของ  เซต B ยูเนียนกับเซต C ค่ะ  วันที่ 4 นะคะ เซต a อินเตอร์เซคกับเซต B ค่ะและยูเนี่ยนกับ แชทของฟรีค่ะ เดี๋ยวต้องพิจารณาทีละข้อนะคะเริ่มต้นที่ข้อที่ 1 ค่ะ  ข้อที่ 1 นะคะเซต a Union B นะคะ สมาชิกนะคะไม่ต้องเป็นสมาชิกมาจากเซตหรือเซ็ตมีหรือมาจากทั้ง 2 เซตค่ะ  เพราะฉะนั้นแล้วนะคะ ก็จะได้เท่ากับเซตของ 0 1 23 4 5 และ 6 ค่ะ  ไปนะคะ ที่ 2 ค่ะ Set a Union B usc นะคะ  น่าจะเป็นสมาชิกอยู่ภายในเช่นเอหรือเกรดบีหรือซีนะคะ  นักเรียนจะเห็นว่านะคะ จะได้สมาชิกเป็นเซตของ 0 1 2 3 45 6 และ 7 นั้นเองค่ะ เดี๋ยวเรามาดูข้อที่ 3 นะคะ  วันที่ 3 นะคะเราจะพิจารณาเซต bufc ก่อนค่ะ เซ็กซี่นะคะสมาชิกก็คือต้องอยู่ภายใน มีหรือ KFC หรืออยู่ภายในทั้ง 2 เซตค่ะ จะนอนแล้วนะคะ  Set B นะคะยูเนี่ยน FC นะคะจะเท่ากับเซตของ  023 5 6 และ 7 ค่ะ หลังจากนั้นนะคะ เราก็จะพิจารณานะคะ เซต a อินเตอร์เซคกับเซตของ B Union กับเซต C ค่ะ  ซึ่งความหมายของเส้นนี้นะคะหมายความว่าสมาชิกนะคะต้องอยู่ข้างใน Set A ได้อยู่ค่ะทั้งในเซต buse ค่ะ ฉันอยากรับพิจารณาแล้วนะคะเราจะเห็นว่า 2 นะคะเป็นสมาชิกอยู่ภายในทั้ง 2 เซตนะคะ 3 เช่นกันค่ะและ 5 ด้วยค่ะดังนั้นนะคะเซตนี้นะคะชิ้นเท่ากับเซตของ 1 2 3 55 ค่ะ  ข้อที่ 4 นะคะ ข้อที่ 4 ค่ะ แล้วก็จะพิจารณาภายในวงเล็บนะคะก็คือเซตอินเตอร์เซคกับเซต B ค่ะ  จะพบว่านะคะสมาชิกอยู่ภายในเซต a และเซต B นะคะก็จะมี 3 และ 5 ค่ะ  จะนอนแล้วนะคะเซตนี้จะเท่ากับเซตของ 3 และ 5 ค่ะ  ดังนั้นนะคะ  เช็ดของ intersection B นะคะ Union FC ค่ะ เราก็จะชนะสมาชิกนะคะ  โดยสมาชิกของเซตนี้นะคะหมายความว่าเป็นสมาชิก อยู่ภายในเซต ssb หรือภายในเซต C หรืออยู่ภายในทั้ง 2 เส้นนี้ก็ได้ค่ะ ดังนั้นนะคะสมาชิกของเซตนี้นะคะกินข้าวกับใช้ของ 2 3 5 6 และ 7 ค่ะ  นอกจากการพิจารณาสมาชิกของเซตแล้วนะคะและยังสามารถนำแผนภาพเวนน์มาช่วยในการหา คำตอบของแต่ละข้อได้ด้วยค่ะ เดี๋ยวเราไปดูกันค่ะ อันนี้นะคะเป็นแผนภาพเวนน์แสดงเซต 3 เซตนะคะเดี๋ยวคุณครูจะนำสมาชิกนะคะ hdfc นะคะเขียนลงไปในแผนภาพเวนน์ค่ะเริ่มต้นที่ศูนย์ค่ะ 0 เป็นสมาชิกของเซต B เท่านั้นนะคะดังนั้นศูนย์จึงหยุดเรียนนี้ค่ะ จะไป 1 นะคะ 1 เป็นสมาชิกของเซต a เท่านั้นค่ะ 1 อยู่บริเวณนี้นะคะ 2 เป็นสมาชิกของเซต a และโซน C ค่ะ 2 อยู่บริเวณนี้ค่ะ 3 นะคะเป็นสมาชิกของทั้ง 3 เซตนะคะ 3 ทุ่มอยู่บริเวณนี้ค่ะ  เอาไปสีนะคะ 4 เป็นสมาชิกของเซต a เท่านั้นค่ะสีจะอยู่บริเวณนี้นะคะ  5 ค่ะถ้าเป็นสมาชิกของเซต a และโซน B นะคะ 5 จึงอยู่บริเวณนี้ค่ะ นะคะ สมาชิกของเซต b และ c ค่ะ น่าจะอยู่บริเวณนี้ค่ะ  สุดท้ายคือเจ็บนะคะเจ็บเป็นสมาชิกของเซต C เท่านั้นค่ะจึงอยู่บริเวณนี้ค่ะ หลังจากนั้นนะคะเดี๋ยวเรามาพิจารณาทีละข้อค่ะข้อที่ 1 นะคะเซต a Union B ค่ะ  จะพบว่านะคะก็คือสมาชิกอยู่ภายในวงกลม  หรือสมาชิกอยู่ภายในวงกลมแทนเซต B นะคะหรือสมาชิกที่อยู่ภายใน  บริเวณ ภาพการทั้ง 2 เซตค่ะ โอนแล้วนะคะเซต a Union B = เซตของ 0 1 2 3 4 5 และ 6  ผ่านมาที่ขนส่งนะคะเซต a ยูเนี่ยน b ยูเนียน C ค่ะ เห็นว่าคำตอบข้อนี้นะคะก็คือสมาชิกอยู่ภายในวงกลมแทนเซต  สมาชิกภายในวงบิ๊กแอส FB นะคะ  หรือสมาชิกที่อยู่ภายในวงกลม a Set C ค่ะ จะอยู่ร่วมกันทั้ง 2 เซต หรือ 3 เซตก็ได้ค่ะ เพราะฉะนั้นแล้วนะคะเซต a Union b u C เท่ากับเซตของ 0 1 2 3 4 5 7 ค่ะ ฉันมาที่ข้อที่ 3 นะคะ แล้วก็จะพิจารณานะคะเซต bufc ก่อนค่ะเซต usc นะคะ สมาชิกอยู่ภายในเวร Set B ภายในบริษัท SC นะคะหรือภายในบริเวณร่วมกันทั้ง 2 เซตนี้ค่ะ  ซึ่งเมื่อเซต a นะครับอินเตอร์เซคกับเซตดังกล่าวนะคะ แล้วจะพบว่าเซตนี้คือใช้บริเวณนี้นะคะ  อินเตอร์เซคกับเซตตั้งกล่าวก็จะหมายถึง Set a นะคะ ซ้อนทับกับเส้น buse ค่ะ  จะได้บริเวณนี้ค่ะ  เมื่อคืนเช็คของ 2 3 และ 5 ค่ะ   ฉันมาที่ข้อที่ 4 นะคะจะพัฒนาภายในวงเล็บก่อนค่ะก็คือเซต a อินเตอร์เซคกับเซต B นะคะ  คือบริเวณที่เซต a และ b มีสมาชิกร่วมกันนะคะก็คือบริเวณนี้ค่ะ มาอยู่นี่กับ C แล้วนะคะ จะได้คำตอบ  เพิ่มขึ้นคือบริเวณนี้ด้วยค่ะ เพราะฉะนั้นแล้วนะคะ  เท่ากับเซตของ 2 3 5 6 และ 7 ค่ะ  ไปทบทวนสิ่งที่ได้เรียนรู้กันในวันนี้ดีกว่าค่ะ  สิ่งที่ได้เรียนรู้ในวันนี้นะคะ ยูเนียนของเซต a และ b นะคะก็คือเซตที่สมาชิกค่ะเป็นสมาชิกของเซต a หรือเซต B หรือทั้ง 2 เซตค่ะ จะเขียนแทนด้วยนะคะเซ็ตเอค่ะการด้วยสัญลักษณ์ลักษณะแบบนี้นะคะแล้วก็ตามด้วย ดีค่ะได้ผลนิยามของยูเนียนของเซต a และ b นะคะจะเข้ากับเซตประกอบไปด้วยสมาชิก  โดยที่ x นะคะเป็นสมาชิกของเซต a หรือ a เป็นสมาชิกของเซต B ค่ะ  ถ้ามาดูแผนภาพเวนน์นะคะและการยูเนี่ยนกันของเซต 2 เซตค่ะ แผนภาพแรกนะคะเป็นแผนภาพที่ แสดงเซต a และ b มีสมาชิกร่วมกันนะคะส่วนที่แรเงานะคะก็จะเรียกเป็น a ยูเนี่ยน b ค่ะ  ถ้าพี่สอนนะคะเป็นแผนภาพที่เซต a และ b ไม่มีสมาชิกร่วมกันค่ะ ส่วนที่แรเงานะคะก็จะเรียกเป็นเซต a Union B ค่ะ ภาพที่ 3 เป็นแผนภาพที่เซต B เป็นสับเซตของเซต a นะคะ ซึ่งเราจะเรียกที่รายงานว่าเซต a Union B เช่นกันค่ะ เดี๋ยวเรามาดูการยูเนี่ยนกันของเซต 3 เซตนะคะ ของ Set a z b และ c นะคะจะเท่ากับเซตซึ่งประกอบด้วยสมาชิกค่ะโดยที่ x เป็นสมาชิกของเซต  เป็นสมาชิกของเซต B หรือ x เป็นสมาชิกของเซต C ค่ะ อันนี้เป็นแผนภาพเวนน์แสดงเซต 3 เซตนะคะส่วนที่แรเงาก็คือส่วนที่เซต a Union Union มีอยู่ใน Set 4 ค่ะ อันนี้ก็เป็นแบบฝึกหัดนะคะของบทเรียนในวันนี้ค่ะสำหรับวันนี้คุณครูก็ขอลาไปก่อนค่ะสวัสดี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6 (22.23 นาที)</dc:title>
  <dc:creator/>
  <cp:keywords/>
  <dcterms:created xsi:type="dcterms:W3CDTF">2024-03-27T06:59:30Z</dcterms:created>
  <dcterms:modified xsi:type="dcterms:W3CDTF">2024-03-27T06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00 น.</vt:lpwstr>
  </property>
  <property fmtid="{D5CDD505-2E9C-101B-9397-08002B2CF9AE}" pid="3" name="subtitle">
    <vt:lpwstr/>
  </property>
</Properties>
</file>